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D89AE" w14:textId="21888862" w:rsidR="00D95713" w:rsidRPr="00D95713" w:rsidRDefault="00D95713" w:rsidP="00D95713">
      <w:pPr>
        <w:spacing w:after="0"/>
        <w:ind w:left="720" w:hanging="360"/>
        <w:rPr>
          <w:b/>
        </w:rPr>
      </w:pPr>
      <w:r w:rsidRPr="00D95713">
        <w:rPr>
          <w:b/>
        </w:rPr>
        <w:t>Write a Java program to generate the following requirements.</w:t>
      </w:r>
    </w:p>
    <w:p w14:paraId="202F6ED5" w14:textId="77777777" w:rsidR="00D95713" w:rsidRDefault="00D95713" w:rsidP="00D95713">
      <w:pPr>
        <w:spacing w:after="0"/>
        <w:ind w:left="720" w:hanging="360"/>
      </w:pPr>
    </w:p>
    <w:p w14:paraId="10AA205A" w14:textId="77777777" w:rsidR="00D95713" w:rsidRDefault="00D95713" w:rsidP="00D95713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>Create a new Project:  Abstract</w:t>
      </w:r>
      <w:r>
        <w:rPr>
          <w:b/>
        </w:rPr>
        <w:t>_Employee</w:t>
      </w:r>
    </w:p>
    <w:p w14:paraId="3260B49C" w14:textId="77777777" w:rsidR="00D95713" w:rsidRDefault="00D95713" w:rsidP="00D95713">
      <w:pPr>
        <w:pStyle w:val="ListParagraph"/>
        <w:spacing w:after="0"/>
        <w:rPr>
          <w:b/>
        </w:rPr>
      </w:pPr>
    </w:p>
    <w:p w14:paraId="78F1704F" w14:textId="40419731" w:rsidR="005851C4" w:rsidRDefault="00D95713" w:rsidP="005851C4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 xml:space="preserve">Create a new Abstract </w:t>
      </w:r>
      <w:r w:rsidR="005851C4">
        <w:rPr>
          <w:b/>
        </w:rPr>
        <w:t>c</w:t>
      </w:r>
      <w:r w:rsidRPr="000D7533">
        <w:rPr>
          <w:b/>
        </w:rPr>
        <w:t xml:space="preserve">lass called </w:t>
      </w:r>
      <w:r>
        <w:rPr>
          <w:b/>
          <w:u w:val="single"/>
        </w:rPr>
        <w:t>Employee.</w:t>
      </w:r>
      <w:r w:rsidR="005851C4">
        <w:rPr>
          <w:b/>
        </w:rPr>
        <w:t xml:space="preserve"> </w:t>
      </w:r>
    </w:p>
    <w:p w14:paraId="7C978D97" w14:textId="77777777" w:rsidR="005851C4" w:rsidRPr="005851C4" w:rsidRDefault="005851C4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It has two (2) attributes </w:t>
      </w:r>
      <w:r w:rsidRPr="005851C4">
        <w:rPr>
          <w:b/>
          <w:i/>
        </w:rPr>
        <w:t>empName</w:t>
      </w:r>
      <w:r>
        <w:t xml:space="preserve"> and </w:t>
      </w:r>
      <w:r w:rsidRPr="005851C4">
        <w:rPr>
          <w:b/>
          <w:i/>
        </w:rPr>
        <w:t>basicSalary</w:t>
      </w:r>
      <w:r>
        <w:t xml:space="preserve">, each of which is a String and double respectively. </w:t>
      </w:r>
    </w:p>
    <w:p w14:paraId="27BE5D10" w14:textId="1C886186" w:rsidR="005851C4" w:rsidRPr="005851C4" w:rsidRDefault="005851C4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a blank constructor as well as another constructor with 2 parameters.</w:t>
      </w:r>
    </w:p>
    <w:p w14:paraId="6823200C" w14:textId="26A3FFC2" w:rsidR="00D95713" w:rsidRPr="005851C4" w:rsidRDefault="005851C4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It contains two (2) abstract methods: </w:t>
      </w:r>
      <w:r w:rsidRPr="005851C4">
        <w:rPr>
          <w:b/>
          <w:i/>
        </w:rPr>
        <w:t>grossSalary()</w:t>
      </w:r>
      <w:r>
        <w:t xml:space="preserve"> and </w:t>
      </w:r>
      <w:r w:rsidRPr="005851C4">
        <w:rPr>
          <w:b/>
          <w:i/>
        </w:rPr>
        <w:t>displayInfo()</w:t>
      </w:r>
      <w:r>
        <w:t xml:space="preserve">. </w:t>
      </w:r>
    </w:p>
    <w:p w14:paraId="4CEBD835" w14:textId="7EB49DB2" w:rsidR="005851C4" w:rsidRPr="005851C4" w:rsidRDefault="005851C4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setters and getters.</w:t>
      </w:r>
    </w:p>
    <w:p w14:paraId="09574233" w14:textId="77777777" w:rsidR="00D95713" w:rsidRDefault="00D95713" w:rsidP="00D95713">
      <w:pPr>
        <w:spacing w:after="0"/>
      </w:pPr>
    </w:p>
    <w:p w14:paraId="3DC01AC3" w14:textId="2E3EC133" w:rsidR="005851C4" w:rsidRPr="005851C4" w:rsidRDefault="005851C4" w:rsidP="005851C4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 xml:space="preserve">Create a </w:t>
      </w:r>
      <w:r>
        <w:rPr>
          <w:b/>
        </w:rPr>
        <w:t>subc</w:t>
      </w:r>
      <w:r w:rsidRPr="000D7533">
        <w:rPr>
          <w:b/>
        </w:rPr>
        <w:t xml:space="preserve">lass called </w:t>
      </w:r>
      <w:r>
        <w:rPr>
          <w:b/>
          <w:u w:val="single"/>
        </w:rPr>
        <w:t>Manager</w:t>
      </w:r>
      <w:r>
        <w:rPr>
          <w:b/>
        </w:rPr>
        <w:t xml:space="preserve"> that extends the </w:t>
      </w:r>
      <w:r w:rsidRPr="005851C4">
        <w:rPr>
          <w:b/>
          <w:u w:val="single"/>
        </w:rPr>
        <w:t>Employee</w:t>
      </w:r>
      <w:r>
        <w:rPr>
          <w:b/>
        </w:rPr>
        <w:t xml:space="preserve"> class</w:t>
      </w:r>
      <w:r>
        <w:rPr>
          <w:b/>
          <w:u w:val="single"/>
        </w:rPr>
        <w:t>.</w:t>
      </w:r>
    </w:p>
    <w:p w14:paraId="7C2C8447" w14:textId="49070ABA" w:rsidR="005851C4" w:rsidRPr="00D920E7" w:rsidRDefault="005851C4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rPr>
          <w:b/>
        </w:rPr>
        <w:t xml:space="preserve"> </w:t>
      </w:r>
      <w:r w:rsidR="00D920E7">
        <w:t xml:space="preserve">It has a private attribute </w:t>
      </w:r>
      <w:r w:rsidR="00D920E7" w:rsidRPr="00D920E7">
        <w:rPr>
          <w:b/>
          <w:i/>
        </w:rPr>
        <w:t>Bonus</w:t>
      </w:r>
      <w:r w:rsidR="00D920E7">
        <w:t xml:space="preserve"> of type double.</w:t>
      </w:r>
    </w:p>
    <w:p w14:paraId="04F009AE" w14:textId="3AFDCFF1" w:rsidR="00D920E7" w:rsidRPr="00D920E7" w:rsidRDefault="00D920E7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a blank construct</w:t>
      </w:r>
      <w:r w:rsidR="00006170">
        <w:t>or</w:t>
      </w:r>
      <w:r>
        <w:t xml:space="preserve"> and another one with parameters.</w:t>
      </w:r>
    </w:p>
    <w:p w14:paraId="730147C5" w14:textId="509CD0BE" w:rsidR="00D920E7" w:rsidRPr="00D920E7" w:rsidRDefault="00D920E7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The </w:t>
      </w:r>
      <w:r w:rsidRPr="00D920E7">
        <w:rPr>
          <w:b/>
          <w:i/>
        </w:rPr>
        <w:t>grossSalary()</w:t>
      </w:r>
      <w:r>
        <w:t xml:space="preserve"> method </w:t>
      </w:r>
      <w:r w:rsidRPr="00902508">
        <w:rPr>
          <w:u w:val="single"/>
        </w:rPr>
        <w:t>returns</w:t>
      </w:r>
      <w:r>
        <w:t xml:space="preserve"> the value of the sum of </w:t>
      </w:r>
      <w:r w:rsidRPr="00D920E7">
        <w:rPr>
          <w:b/>
          <w:i/>
        </w:rPr>
        <w:t>basicSalary</w:t>
      </w:r>
      <w:r>
        <w:t xml:space="preserve"> and </w:t>
      </w:r>
      <w:r w:rsidRPr="00D920E7">
        <w:rPr>
          <w:b/>
          <w:i/>
        </w:rPr>
        <w:t>Bonus</w:t>
      </w:r>
      <w:r>
        <w:t>.</w:t>
      </w:r>
    </w:p>
    <w:p w14:paraId="5B54123C" w14:textId="1E243B93" w:rsidR="00D920E7" w:rsidRPr="00D920E7" w:rsidRDefault="00D920E7" w:rsidP="005851C4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The </w:t>
      </w:r>
      <w:r w:rsidRPr="001219AB">
        <w:rPr>
          <w:b/>
          <w:i/>
        </w:rPr>
        <w:t>displayInfo()</w:t>
      </w:r>
      <w:r>
        <w:t xml:space="preserve"> method simply  outputs the following details:</w:t>
      </w:r>
    </w:p>
    <w:p w14:paraId="0EF61C91" w14:textId="0C765B9B" w:rsidR="00D920E7" w:rsidRPr="00D920E7" w:rsidRDefault="00154FF4" w:rsidP="00D920E7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Manager N</w:t>
      </w:r>
      <w:r w:rsidR="00D920E7">
        <w:t>ame: ______________</w:t>
      </w:r>
    </w:p>
    <w:p w14:paraId="68A7B5B6" w14:textId="4023978A" w:rsidR="00D920E7" w:rsidRPr="00D920E7" w:rsidRDefault="00D920E7" w:rsidP="00D920E7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Basic Salary: ______________</w:t>
      </w:r>
    </w:p>
    <w:p w14:paraId="3C4ACAEB" w14:textId="4DA85F46" w:rsidR="00D920E7" w:rsidRPr="00D920E7" w:rsidRDefault="002729D6" w:rsidP="00D920E7">
      <w:pPr>
        <w:pStyle w:val="ListParagraph"/>
        <w:numPr>
          <w:ilvl w:val="2"/>
          <w:numId w:val="1"/>
        </w:numPr>
        <w:spacing w:after="0"/>
        <w:rPr>
          <w:b/>
        </w:rPr>
      </w:pPr>
      <w:r>
        <w:t xml:space="preserve">Annual </w:t>
      </w:r>
      <w:r w:rsidR="00D920E7">
        <w:t>Bonus: ______________</w:t>
      </w:r>
    </w:p>
    <w:p w14:paraId="297A5053" w14:textId="02977284" w:rsidR="00D920E7" w:rsidRPr="00264D52" w:rsidRDefault="00A56456" w:rsidP="00D920E7">
      <w:pPr>
        <w:pStyle w:val="ListParagraph"/>
        <w:numPr>
          <w:ilvl w:val="2"/>
          <w:numId w:val="1"/>
        </w:numPr>
        <w:spacing w:after="0"/>
        <w:rPr>
          <w:b/>
        </w:rPr>
      </w:pPr>
      <w:r>
        <w:t xml:space="preserve">Total </w:t>
      </w:r>
      <w:r w:rsidR="00D920E7">
        <w:t xml:space="preserve">Salary: </w:t>
      </w:r>
      <w:r w:rsidR="001219AB">
        <w:t>______________</w:t>
      </w:r>
    </w:p>
    <w:p w14:paraId="18452ABA" w14:textId="7BD258AB" w:rsidR="00006170" w:rsidRPr="00D920E7" w:rsidRDefault="00006170" w:rsidP="00006170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a setter and getter.</w:t>
      </w:r>
    </w:p>
    <w:p w14:paraId="3AA907A2" w14:textId="77777777" w:rsidR="00264D52" w:rsidRPr="00264D52" w:rsidRDefault="00264D52" w:rsidP="00264D52">
      <w:pPr>
        <w:spacing w:after="0"/>
        <w:ind w:left="1440"/>
      </w:pPr>
    </w:p>
    <w:p w14:paraId="39D354EB" w14:textId="03EB43C8" w:rsidR="00264D52" w:rsidRPr="005851C4" w:rsidRDefault="00264D52" w:rsidP="00264D52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 xml:space="preserve">Create a </w:t>
      </w:r>
      <w:r>
        <w:rPr>
          <w:b/>
        </w:rPr>
        <w:t>subc</w:t>
      </w:r>
      <w:r w:rsidRPr="000D7533">
        <w:rPr>
          <w:b/>
        </w:rPr>
        <w:t xml:space="preserve">lass called </w:t>
      </w:r>
      <w:r>
        <w:rPr>
          <w:b/>
          <w:u w:val="single"/>
        </w:rPr>
        <w:t>Programmer</w:t>
      </w:r>
      <w:r>
        <w:rPr>
          <w:b/>
        </w:rPr>
        <w:t xml:space="preserve"> that extends the </w:t>
      </w:r>
      <w:r w:rsidRPr="005851C4">
        <w:rPr>
          <w:b/>
          <w:u w:val="single"/>
        </w:rPr>
        <w:t>Employee</w:t>
      </w:r>
      <w:r>
        <w:rPr>
          <w:b/>
        </w:rPr>
        <w:t xml:space="preserve"> class</w:t>
      </w:r>
      <w:r>
        <w:rPr>
          <w:b/>
          <w:u w:val="single"/>
        </w:rPr>
        <w:t>.</w:t>
      </w:r>
    </w:p>
    <w:p w14:paraId="7B6D9AC0" w14:textId="33291DD1" w:rsidR="00264D52" w:rsidRPr="00D920E7" w:rsidRDefault="00264D52" w:rsidP="00264D52">
      <w:pPr>
        <w:pStyle w:val="ListParagraph"/>
        <w:numPr>
          <w:ilvl w:val="1"/>
          <w:numId w:val="1"/>
        </w:numPr>
        <w:spacing w:after="0"/>
        <w:rPr>
          <w:b/>
        </w:rPr>
      </w:pPr>
      <w:r>
        <w:rPr>
          <w:b/>
        </w:rPr>
        <w:t xml:space="preserve"> </w:t>
      </w:r>
      <w:r>
        <w:t xml:space="preserve">It has two (2) private attributes </w:t>
      </w:r>
      <w:r>
        <w:rPr>
          <w:b/>
          <w:i/>
        </w:rPr>
        <w:t xml:space="preserve">NoHrsWorked </w:t>
      </w:r>
      <w:r w:rsidRPr="00264D52">
        <w:t>and</w:t>
      </w:r>
      <w:r>
        <w:rPr>
          <w:b/>
          <w:i/>
        </w:rPr>
        <w:t xml:space="preserve"> RatePerHr </w:t>
      </w:r>
      <w:r w:rsidRPr="00264D52">
        <w:t>both of which are</w:t>
      </w:r>
      <w:r>
        <w:rPr>
          <w:b/>
          <w:i/>
        </w:rPr>
        <w:t xml:space="preserve"> </w:t>
      </w:r>
      <w:r>
        <w:t>of type double.</w:t>
      </w:r>
    </w:p>
    <w:p w14:paraId="36D6C0B8" w14:textId="77777777" w:rsidR="00264D52" w:rsidRPr="00D920E7" w:rsidRDefault="00264D52" w:rsidP="00264D52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a blank construct and another one with parameters.</w:t>
      </w:r>
    </w:p>
    <w:p w14:paraId="67AC2E2E" w14:textId="1D6DF8C1" w:rsidR="00264D52" w:rsidRPr="00D920E7" w:rsidRDefault="00264D52" w:rsidP="00264D52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The </w:t>
      </w:r>
      <w:r w:rsidRPr="00D920E7">
        <w:rPr>
          <w:b/>
          <w:i/>
        </w:rPr>
        <w:t>grossSalary()</w:t>
      </w:r>
      <w:r>
        <w:t xml:space="preserve"> method </w:t>
      </w:r>
      <w:r w:rsidRPr="00902508">
        <w:rPr>
          <w:u w:val="single"/>
        </w:rPr>
        <w:t>returns</w:t>
      </w:r>
      <w:r>
        <w:t xml:space="preserve"> the value of the sum of </w:t>
      </w:r>
      <w:r w:rsidRPr="00D920E7">
        <w:rPr>
          <w:b/>
          <w:i/>
        </w:rPr>
        <w:t>basicSalary</w:t>
      </w:r>
      <w:r>
        <w:t xml:space="preserve"> and </w:t>
      </w:r>
      <w:r w:rsidR="0016782D">
        <w:t xml:space="preserve">the product of </w:t>
      </w:r>
      <w:r w:rsidR="0016782D">
        <w:rPr>
          <w:b/>
          <w:i/>
        </w:rPr>
        <w:t xml:space="preserve">NoHrsWorked </w:t>
      </w:r>
      <w:r w:rsidR="0016782D" w:rsidRPr="0016782D">
        <w:rPr>
          <w:i/>
        </w:rPr>
        <w:t>and</w:t>
      </w:r>
      <w:r w:rsidR="0016782D">
        <w:rPr>
          <w:b/>
          <w:i/>
        </w:rPr>
        <w:t xml:space="preserve"> RatePerHr</w:t>
      </w:r>
      <w:r>
        <w:t>.</w:t>
      </w:r>
    </w:p>
    <w:p w14:paraId="537484A9" w14:textId="77777777" w:rsidR="00264D52" w:rsidRPr="00D920E7" w:rsidRDefault="00264D52" w:rsidP="00264D52">
      <w:pPr>
        <w:pStyle w:val="ListParagraph"/>
        <w:numPr>
          <w:ilvl w:val="1"/>
          <w:numId w:val="1"/>
        </w:numPr>
        <w:spacing w:after="0"/>
        <w:rPr>
          <w:b/>
        </w:rPr>
      </w:pPr>
      <w:r>
        <w:t xml:space="preserve">The </w:t>
      </w:r>
      <w:r w:rsidRPr="001219AB">
        <w:rPr>
          <w:b/>
          <w:i/>
        </w:rPr>
        <w:t>displayInfo()</w:t>
      </w:r>
      <w:r>
        <w:t xml:space="preserve"> method simply  outputs the following details:</w:t>
      </w:r>
    </w:p>
    <w:p w14:paraId="38121B17" w14:textId="5BE38E15" w:rsidR="00264D52" w:rsidRPr="00D920E7" w:rsidRDefault="00A56456" w:rsidP="00264D52">
      <w:pPr>
        <w:pStyle w:val="ListParagraph"/>
        <w:numPr>
          <w:ilvl w:val="2"/>
          <w:numId w:val="1"/>
        </w:numPr>
        <w:spacing w:after="0"/>
        <w:rPr>
          <w:b/>
        </w:rPr>
      </w:pPr>
      <w:r>
        <w:t xml:space="preserve">Programmer </w:t>
      </w:r>
      <w:r w:rsidR="00264D52">
        <w:t>name: ______________</w:t>
      </w:r>
    </w:p>
    <w:p w14:paraId="29A61713" w14:textId="77777777" w:rsidR="00264D52" w:rsidRPr="00D920E7" w:rsidRDefault="00264D52" w:rsidP="00264D52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Basic Salary: ______________</w:t>
      </w:r>
    </w:p>
    <w:p w14:paraId="63D005F2" w14:textId="050D2A3A" w:rsidR="00264D52" w:rsidRPr="0016782D" w:rsidRDefault="0016782D" w:rsidP="00264D52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No. of Hours Worked</w:t>
      </w:r>
      <w:r w:rsidR="00264D52">
        <w:t>: ______________</w:t>
      </w:r>
    </w:p>
    <w:p w14:paraId="22650E10" w14:textId="1B69B461" w:rsidR="0016782D" w:rsidRPr="00D920E7" w:rsidRDefault="0016782D" w:rsidP="00264D52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Rate Per Hour: ______________</w:t>
      </w:r>
    </w:p>
    <w:p w14:paraId="3E811125" w14:textId="77777777" w:rsidR="00264D52" w:rsidRPr="00264D52" w:rsidRDefault="00264D52" w:rsidP="00264D52">
      <w:pPr>
        <w:pStyle w:val="ListParagraph"/>
        <w:numPr>
          <w:ilvl w:val="2"/>
          <w:numId w:val="1"/>
        </w:numPr>
        <w:spacing w:after="0"/>
        <w:rPr>
          <w:b/>
        </w:rPr>
      </w:pPr>
      <w:r>
        <w:t>Gross Salary: ______________</w:t>
      </w:r>
    </w:p>
    <w:p w14:paraId="5EAFFD85" w14:textId="054ED156" w:rsidR="00006170" w:rsidRPr="00D920E7" w:rsidRDefault="00006170" w:rsidP="00006170">
      <w:pPr>
        <w:pStyle w:val="ListParagraph"/>
        <w:numPr>
          <w:ilvl w:val="1"/>
          <w:numId w:val="1"/>
        </w:numPr>
        <w:spacing w:after="0"/>
        <w:rPr>
          <w:b/>
        </w:rPr>
      </w:pPr>
      <w:r>
        <w:t>It has setter</w:t>
      </w:r>
      <w:r>
        <w:t>s</w:t>
      </w:r>
      <w:r>
        <w:t xml:space="preserve"> and getter</w:t>
      </w:r>
      <w:r>
        <w:t>s</w:t>
      </w:r>
      <w:r>
        <w:t>.</w:t>
      </w:r>
    </w:p>
    <w:p w14:paraId="282B0EA1" w14:textId="77777777" w:rsidR="00D95713" w:rsidRDefault="00D95713" w:rsidP="00D95713">
      <w:pPr>
        <w:spacing w:after="0"/>
      </w:pPr>
    </w:p>
    <w:p w14:paraId="2A5C0FBE" w14:textId="77777777" w:rsidR="006108DB" w:rsidRDefault="006108DB" w:rsidP="00D95713">
      <w:pPr>
        <w:spacing w:after="0"/>
      </w:pPr>
    </w:p>
    <w:p w14:paraId="055E64F8" w14:textId="77777777" w:rsidR="006108DB" w:rsidRDefault="006108DB" w:rsidP="00D95713">
      <w:pPr>
        <w:spacing w:after="0"/>
      </w:pPr>
    </w:p>
    <w:p w14:paraId="67D30AA1" w14:textId="77777777" w:rsidR="006108DB" w:rsidRDefault="006108DB" w:rsidP="00D95713">
      <w:pPr>
        <w:spacing w:after="0"/>
      </w:pPr>
    </w:p>
    <w:p w14:paraId="40795481" w14:textId="77777777" w:rsidR="006108DB" w:rsidRDefault="006108DB" w:rsidP="00D95713">
      <w:pPr>
        <w:spacing w:after="0"/>
      </w:pPr>
    </w:p>
    <w:p w14:paraId="190DAAEC" w14:textId="77777777" w:rsidR="006108DB" w:rsidRDefault="006108DB" w:rsidP="00D95713">
      <w:pPr>
        <w:spacing w:after="0"/>
      </w:pPr>
    </w:p>
    <w:p w14:paraId="371F66D9" w14:textId="77777777" w:rsidR="006108DB" w:rsidRDefault="006108DB" w:rsidP="00D95713">
      <w:pPr>
        <w:spacing w:after="0"/>
      </w:pPr>
    </w:p>
    <w:p w14:paraId="47626A75" w14:textId="77777777" w:rsidR="006108DB" w:rsidRDefault="006108DB" w:rsidP="00D95713">
      <w:pPr>
        <w:spacing w:after="0"/>
      </w:pPr>
    </w:p>
    <w:p w14:paraId="41D23A2B" w14:textId="77777777" w:rsidR="006108DB" w:rsidRDefault="006108DB" w:rsidP="00D95713">
      <w:pPr>
        <w:spacing w:after="0"/>
      </w:pPr>
    </w:p>
    <w:p w14:paraId="75B17A38" w14:textId="77777777" w:rsidR="006108DB" w:rsidRDefault="006108DB" w:rsidP="00D95713">
      <w:pPr>
        <w:spacing w:after="0"/>
      </w:pPr>
    </w:p>
    <w:p w14:paraId="1346D4C0" w14:textId="77777777" w:rsidR="006108DB" w:rsidRDefault="006108DB" w:rsidP="00D95713">
      <w:pPr>
        <w:spacing w:after="0"/>
      </w:pPr>
    </w:p>
    <w:p w14:paraId="3CF76C51" w14:textId="77777777" w:rsidR="006108DB" w:rsidRDefault="006108DB" w:rsidP="00D95713">
      <w:pPr>
        <w:spacing w:after="0"/>
      </w:pPr>
    </w:p>
    <w:p w14:paraId="450F1F01" w14:textId="77777777" w:rsidR="006108DB" w:rsidRDefault="006108DB" w:rsidP="00D95713">
      <w:pPr>
        <w:spacing w:after="0"/>
      </w:pPr>
    </w:p>
    <w:p w14:paraId="6272DDD5" w14:textId="77777777" w:rsidR="006108DB" w:rsidRDefault="006108DB" w:rsidP="00D95713">
      <w:pPr>
        <w:spacing w:after="0"/>
      </w:pPr>
    </w:p>
    <w:p w14:paraId="215E8D6D" w14:textId="77777777" w:rsidR="006108DB" w:rsidRDefault="006108DB" w:rsidP="00D95713">
      <w:pPr>
        <w:spacing w:after="0"/>
      </w:pPr>
    </w:p>
    <w:p w14:paraId="7847A492" w14:textId="77777777" w:rsidR="006108DB" w:rsidRDefault="006108DB" w:rsidP="00D95713">
      <w:pPr>
        <w:spacing w:after="0"/>
      </w:pPr>
    </w:p>
    <w:p w14:paraId="16DD0132" w14:textId="3C4318D0" w:rsidR="00D95713" w:rsidRPr="005047ED" w:rsidRDefault="009F7EAA" w:rsidP="005047ED">
      <w:pPr>
        <w:pStyle w:val="ListParagraph"/>
        <w:numPr>
          <w:ilvl w:val="0"/>
          <w:numId w:val="1"/>
        </w:numPr>
        <w:spacing w:after="0"/>
        <w:rPr>
          <w:b/>
        </w:rPr>
      </w:pPr>
      <w:r w:rsidRPr="005047ED">
        <w:rPr>
          <w:b/>
        </w:rPr>
        <w:t>The main program (Abstract_Employee) has the following details:</w:t>
      </w:r>
    </w:p>
    <w:p w14:paraId="281D039C" w14:textId="50BB0C70" w:rsidR="009F7EAA" w:rsidRDefault="009F7EAA" w:rsidP="00E239BD">
      <w:pPr>
        <w:spacing w:after="0"/>
        <w:ind w:left="720"/>
      </w:pPr>
      <w:r>
        <w:t>//import a Scanner</w:t>
      </w:r>
    </w:p>
    <w:p w14:paraId="798B9DD1" w14:textId="69B99061" w:rsidR="009F7EAA" w:rsidRDefault="009F7EAA" w:rsidP="009F7EAA">
      <w:pPr>
        <w:spacing w:after="0"/>
        <w:ind w:left="720"/>
      </w:pPr>
      <w:r>
        <w:t>//after the public static void main (String[] args){</w:t>
      </w:r>
    </w:p>
    <w:p w14:paraId="7B5722A7" w14:textId="6360BAF0" w:rsidR="009F7EAA" w:rsidRDefault="009F7EAA" w:rsidP="009F7EAA">
      <w:pPr>
        <w:spacing w:after="0"/>
        <w:ind w:left="720" w:firstLine="720"/>
      </w:pPr>
      <w:r>
        <w:t>//instantiate a Scanner variable as SC</w:t>
      </w:r>
    </w:p>
    <w:p w14:paraId="2A624282" w14:textId="6DD87E65" w:rsidR="009F7EAA" w:rsidRDefault="009F7EAA" w:rsidP="009F7EAA">
      <w:pPr>
        <w:spacing w:after="0"/>
        <w:ind w:left="720"/>
      </w:pPr>
      <w:r>
        <w:tab/>
        <w:t>//instantiate a Manager class</w:t>
      </w:r>
      <w:r w:rsidR="001419F5">
        <w:t xml:space="preserve"> as M</w:t>
      </w:r>
    </w:p>
    <w:p w14:paraId="6DC20893" w14:textId="5F665ADF" w:rsidR="001419F5" w:rsidRDefault="001419F5" w:rsidP="009F7EAA">
      <w:pPr>
        <w:spacing w:after="0"/>
        <w:ind w:left="720"/>
      </w:pPr>
      <w:r>
        <w:tab/>
        <w:t>//display &lt;&lt;&lt; Data Entry for Manager &gt;&gt;&gt;</w:t>
      </w:r>
    </w:p>
    <w:p w14:paraId="46D83342" w14:textId="52964608" w:rsidR="009F7EAA" w:rsidRDefault="009F7EAA" w:rsidP="009F7EAA">
      <w:pPr>
        <w:spacing w:after="0"/>
        <w:ind w:left="720"/>
      </w:pPr>
      <w:r>
        <w:tab/>
        <w:t>//display and accept an input for the following</w:t>
      </w:r>
    </w:p>
    <w:p w14:paraId="5617E460" w14:textId="1CF01DC3" w:rsidR="009F7EAA" w:rsidRDefault="009F7EAA" w:rsidP="009F7EAA">
      <w:pPr>
        <w:spacing w:after="0"/>
        <w:ind w:left="720" w:firstLine="720"/>
      </w:pPr>
      <w:r>
        <w:t>//</w:t>
      </w:r>
      <w:r w:rsidR="00154FF4">
        <w:tab/>
      </w:r>
      <w:r>
        <w:t xml:space="preserve">Name: </w:t>
      </w:r>
      <w:r w:rsidR="00154FF4">
        <w:t>__</w:t>
      </w:r>
    </w:p>
    <w:p w14:paraId="6DA12A43" w14:textId="25AA24E3" w:rsidR="009F7EAA" w:rsidRDefault="009F7EAA" w:rsidP="009F7EAA">
      <w:pPr>
        <w:spacing w:after="0"/>
        <w:ind w:left="720" w:firstLine="720"/>
      </w:pPr>
      <w:r>
        <w:t>//</w:t>
      </w:r>
      <w:r w:rsidR="00154FF4">
        <w:tab/>
      </w:r>
      <w:r>
        <w:t xml:space="preserve">Salary: </w:t>
      </w:r>
      <w:r w:rsidR="00154FF4">
        <w:t>__</w:t>
      </w:r>
    </w:p>
    <w:p w14:paraId="07103613" w14:textId="5FED564D" w:rsidR="009F7EAA" w:rsidRDefault="009F7EAA" w:rsidP="009F7EAA">
      <w:pPr>
        <w:spacing w:after="0"/>
        <w:ind w:left="720" w:firstLine="720"/>
      </w:pPr>
      <w:r>
        <w:t>//</w:t>
      </w:r>
      <w:r w:rsidR="00154FF4">
        <w:tab/>
      </w:r>
      <w:r>
        <w:t>Bonus</w:t>
      </w:r>
      <w:r w:rsidR="001419F5">
        <w:t xml:space="preserve"> (Annual)</w:t>
      </w:r>
      <w:r>
        <w:t>:</w:t>
      </w:r>
      <w:r w:rsidR="00154FF4">
        <w:t xml:space="preserve"> __</w:t>
      </w:r>
    </w:p>
    <w:p w14:paraId="75DE851E" w14:textId="4D602833" w:rsidR="00154FF4" w:rsidRDefault="00154FF4" w:rsidP="00154FF4">
      <w:pPr>
        <w:spacing w:after="0"/>
        <w:ind w:left="720" w:firstLine="720"/>
      </w:pPr>
      <w:r>
        <w:t>//</w:t>
      </w:r>
      <w:r w:rsidR="001419F5">
        <w:t>display &lt;&lt;&lt; Manager Details Report &gt;&gt;&gt;</w:t>
      </w:r>
    </w:p>
    <w:p w14:paraId="7CA76717" w14:textId="1FF88FAD" w:rsidR="00154FF4" w:rsidRDefault="001419F5" w:rsidP="005047ED">
      <w:pPr>
        <w:spacing w:after="0"/>
        <w:ind w:left="720" w:firstLine="720"/>
      </w:pPr>
      <w:r>
        <w:t xml:space="preserve">//call </w:t>
      </w:r>
      <w:r w:rsidRPr="001419F5">
        <w:rPr>
          <w:b/>
          <w:i/>
        </w:rPr>
        <w:t>displayInfo()</w:t>
      </w:r>
      <w:r>
        <w:t xml:space="preserve"> from Manager class</w:t>
      </w:r>
    </w:p>
    <w:p w14:paraId="03E40311" w14:textId="77777777" w:rsidR="005047ED" w:rsidRDefault="005047ED" w:rsidP="001419F5">
      <w:pPr>
        <w:spacing w:after="0" w:line="240" w:lineRule="auto"/>
        <w:ind w:left="720" w:firstLine="720"/>
        <w:rPr>
          <w:rFonts w:eastAsia="Times New Roman" w:cstheme="minorHAnsi"/>
          <w:lang w:val="en-PH" w:eastAsia="en-PH"/>
        </w:rPr>
      </w:pPr>
    </w:p>
    <w:p w14:paraId="3FFEDC26" w14:textId="1DACA934" w:rsidR="001419F5" w:rsidRPr="009F7EAA" w:rsidRDefault="001419F5" w:rsidP="001419F5">
      <w:pPr>
        <w:spacing w:after="0" w:line="240" w:lineRule="auto"/>
        <w:ind w:left="720" w:firstLine="720"/>
        <w:rPr>
          <w:rFonts w:eastAsia="Times New Roman" w:cstheme="minorHAnsi"/>
          <w:shd w:val="clear" w:color="auto" w:fill="FDFDFD"/>
          <w:lang w:val="en-PH" w:eastAsia="en-PH"/>
        </w:rPr>
      </w:pPr>
      <w:r w:rsidRPr="001419F5">
        <w:rPr>
          <w:rFonts w:eastAsia="Times New Roman" w:cstheme="minorHAnsi"/>
          <w:lang w:val="en-PH" w:eastAsia="en-PH"/>
        </w:rPr>
        <w:t>//</w:t>
      </w:r>
      <w:r>
        <w:rPr>
          <w:rFonts w:eastAsia="Times New Roman" w:cstheme="minorHAnsi"/>
          <w:lang w:val="en-PH" w:eastAsia="en-PH"/>
        </w:rPr>
        <w:t xml:space="preserve">display 20 dashes </w:t>
      </w:r>
      <w:r w:rsidRPr="009F7EAA">
        <w:rPr>
          <w:rFonts w:eastAsia="Times New Roman" w:cstheme="minorHAnsi"/>
          <w:lang w:val="en-PH" w:eastAsia="en-PH"/>
        </w:rPr>
        <w:t>);</w:t>
      </w:r>
    </w:p>
    <w:p w14:paraId="2F8E33C4" w14:textId="77777777" w:rsidR="00154FF4" w:rsidRPr="001419F5" w:rsidRDefault="00154FF4" w:rsidP="009F7EAA">
      <w:pPr>
        <w:spacing w:after="0"/>
        <w:ind w:left="720" w:firstLine="720"/>
        <w:rPr>
          <w:rFonts w:cstheme="minorHAnsi"/>
        </w:rPr>
      </w:pPr>
    </w:p>
    <w:p w14:paraId="6C7A0236" w14:textId="2D30E8F9" w:rsidR="001419F5" w:rsidRPr="001419F5" w:rsidRDefault="001419F5" w:rsidP="001419F5">
      <w:pPr>
        <w:spacing w:after="0"/>
        <w:ind w:left="720" w:firstLine="720"/>
        <w:rPr>
          <w:rFonts w:cstheme="minorHAnsi"/>
        </w:rPr>
      </w:pPr>
      <w:r w:rsidRPr="001419F5">
        <w:rPr>
          <w:rFonts w:cstheme="minorHAnsi"/>
        </w:rPr>
        <w:t xml:space="preserve">//instantiate a </w:t>
      </w:r>
      <w:r>
        <w:rPr>
          <w:rFonts w:cstheme="minorHAnsi"/>
        </w:rPr>
        <w:t xml:space="preserve">Programmer </w:t>
      </w:r>
      <w:r w:rsidRPr="001419F5">
        <w:rPr>
          <w:rFonts w:cstheme="minorHAnsi"/>
        </w:rPr>
        <w:t xml:space="preserve">class as </w:t>
      </w:r>
      <w:r>
        <w:rPr>
          <w:rFonts w:cstheme="minorHAnsi"/>
        </w:rPr>
        <w:t>P</w:t>
      </w:r>
    </w:p>
    <w:p w14:paraId="1FB3CC0D" w14:textId="25ECE004" w:rsidR="001419F5" w:rsidRPr="001419F5" w:rsidRDefault="001419F5" w:rsidP="001419F5">
      <w:pPr>
        <w:spacing w:after="0"/>
        <w:ind w:left="720"/>
        <w:rPr>
          <w:rFonts w:cstheme="minorHAnsi"/>
        </w:rPr>
      </w:pPr>
      <w:r w:rsidRPr="001419F5">
        <w:rPr>
          <w:rFonts w:cstheme="minorHAnsi"/>
        </w:rPr>
        <w:tab/>
        <w:t xml:space="preserve">//display &lt;&lt;&lt; Data Entry for </w:t>
      </w:r>
      <w:r>
        <w:rPr>
          <w:rFonts w:cstheme="minorHAnsi"/>
        </w:rPr>
        <w:t xml:space="preserve">Programmer </w:t>
      </w:r>
      <w:r w:rsidRPr="001419F5">
        <w:rPr>
          <w:rFonts w:cstheme="minorHAnsi"/>
        </w:rPr>
        <w:t>&gt;&gt;&gt;</w:t>
      </w:r>
    </w:p>
    <w:p w14:paraId="4FA7E111" w14:textId="77777777" w:rsidR="001419F5" w:rsidRPr="001419F5" w:rsidRDefault="001419F5" w:rsidP="001419F5">
      <w:pPr>
        <w:spacing w:after="0"/>
        <w:ind w:left="720"/>
        <w:rPr>
          <w:rFonts w:cstheme="minorHAnsi"/>
        </w:rPr>
      </w:pPr>
      <w:r w:rsidRPr="001419F5">
        <w:rPr>
          <w:rFonts w:cstheme="minorHAnsi"/>
        </w:rPr>
        <w:tab/>
        <w:t>//display and accept an input for the following</w:t>
      </w:r>
    </w:p>
    <w:p w14:paraId="76723AEA" w14:textId="1DA238F5" w:rsidR="001419F5" w:rsidRPr="001419F5" w:rsidRDefault="001419F5" w:rsidP="001419F5">
      <w:pPr>
        <w:spacing w:after="0"/>
        <w:ind w:left="720" w:firstLine="720"/>
        <w:rPr>
          <w:rFonts w:cstheme="minorHAnsi"/>
        </w:rPr>
      </w:pPr>
      <w:r w:rsidRPr="001419F5">
        <w:rPr>
          <w:rFonts w:cstheme="minorHAnsi"/>
        </w:rPr>
        <w:t>//</w:t>
      </w:r>
      <w:r w:rsidRPr="001419F5">
        <w:rPr>
          <w:rFonts w:cstheme="minorHAnsi"/>
        </w:rPr>
        <w:tab/>
        <w:t>Name: __</w:t>
      </w:r>
    </w:p>
    <w:p w14:paraId="3705F236" w14:textId="4F743161" w:rsidR="001419F5" w:rsidRDefault="001419F5" w:rsidP="00792E38">
      <w:pPr>
        <w:spacing w:after="0"/>
        <w:ind w:left="720" w:firstLine="720"/>
        <w:rPr>
          <w:rFonts w:cstheme="minorHAnsi"/>
        </w:rPr>
      </w:pPr>
      <w:r w:rsidRPr="001419F5">
        <w:rPr>
          <w:rFonts w:cstheme="minorHAnsi"/>
        </w:rPr>
        <w:t>//</w:t>
      </w:r>
      <w:r w:rsidRPr="001419F5">
        <w:rPr>
          <w:rFonts w:cstheme="minorHAnsi"/>
        </w:rPr>
        <w:tab/>
        <w:t>Salary: __</w:t>
      </w:r>
    </w:p>
    <w:p w14:paraId="2DF3C200" w14:textId="228DC59A" w:rsidR="00A56456" w:rsidRDefault="00A56456" w:rsidP="00792E38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//</w:t>
      </w:r>
      <w:r>
        <w:rPr>
          <w:rFonts w:cstheme="minorHAnsi"/>
        </w:rPr>
        <w:tab/>
        <w:t>Total Hours Worked: __</w:t>
      </w:r>
    </w:p>
    <w:p w14:paraId="10CDF1B9" w14:textId="55E76E72" w:rsidR="00A56456" w:rsidRPr="001419F5" w:rsidRDefault="00A56456" w:rsidP="00792E38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//</w:t>
      </w:r>
      <w:r>
        <w:rPr>
          <w:rFonts w:cstheme="minorHAnsi"/>
        </w:rPr>
        <w:tab/>
        <w:t>Rate / Hour: __</w:t>
      </w:r>
    </w:p>
    <w:p w14:paraId="7A29DB3A" w14:textId="0F3FB2CB" w:rsidR="001419F5" w:rsidRPr="001419F5" w:rsidRDefault="001419F5" w:rsidP="001419F5">
      <w:pPr>
        <w:spacing w:after="0"/>
        <w:ind w:left="720" w:firstLine="720"/>
        <w:rPr>
          <w:rFonts w:cstheme="minorHAnsi"/>
        </w:rPr>
      </w:pPr>
      <w:r w:rsidRPr="001419F5">
        <w:rPr>
          <w:rFonts w:cstheme="minorHAnsi"/>
        </w:rPr>
        <w:t xml:space="preserve">//display &lt;&lt;&lt; </w:t>
      </w:r>
      <w:r>
        <w:rPr>
          <w:rFonts w:cstheme="minorHAnsi"/>
        </w:rPr>
        <w:t xml:space="preserve">Programmer </w:t>
      </w:r>
      <w:r w:rsidRPr="001419F5">
        <w:rPr>
          <w:rFonts w:cstheme="minorHAnsi"/>
        </w:rPr>
        <w:t>Details Report &gt;&gt;&gt;</w:t>
      </w:r>
    </w:p>
    <w:p w14:paraId="32CC4991" w14:textId="325A7498" w:rsidR="001419F5" w:rsidRPr="001419F5" w:rsidRDefault="001419F5" w:rsidP="001419F5">
      <w:pPr>
        <w:spacing w:after="0"/>
        <w:ind w:left="720" w:firstLine="720"/>
        <w:rPr>
          <w:rFonts w:cstheme="minorHAnsi"/>
        </w:rPr>
      </w:pPr>
      <w:r w:rsidRPr="001419F5">
        <w:rPr>
          <w:rFonts w:cstheme="minorHAnsi"/>
        </w:rPr>
        <w:t xml:space="preserve">//call </w:t>
      </w:r>
      <w:r w:rsidRPr="001419F5">
        <w:rPr>
          <w:rFonts w:cstheme="minorHAnsi"/>
          <w:b/>
          <w:i/>
        </w:rPr>
        <w:t>displayInfo()</w:t>
      </w:r>
      <w:r w:rsidRPr="001419F5">
        <w:rPr>
          <w:rFonts w:cstheme="minorHAnsi"/>
        </w:rPr>
        <w:t xml:space="preserve"> from </w:t>
      </w:r>
      <w:r w:rsidR="002729D6">
        <w:rPr>
          <w:rFonts w:cstheme="minorHAnsi"/>
        </w:rPr>
        <w:t xml:space="preserve">Programmer </w:t>
      </w:r>
      <w:r w:rsidRPr="001419F5">
        <w:rPr>
          <w:rFonts w:cstheme="minorHAnsi"/>
        </w:rPr>
        <w:t>class</w:t>
      </w:r>
    </w:p>
    <w:p w14:paraId="2AF0A1C0" w14:textId="77777777" w:rsidR="001419F5" w:rsidRPr="001419F5" w:rsidRDefault="001419F5" w:rsidP="009F7EAA">
      <w:pPr>
        <w:spacing w:after="0"/>
        <w:ind w:left="720" w:firstLine="720"/>
        <w:rPr>
          <w:rFonts w:cstheme="minorHAnsi"/>
        </w:rPr>
      </w:pPr>
    </w:p>
    <w:sectPr w:rsidR="001419F5" w:rsidRPr="001419F5" w:rsidSect="005D3315">
      <w:headerReference w:type="default" r:id="rId8"/>
      <w:footerReference w:type="default" r:id="rId9"/>
      <w:pgSz w:w="12240" w:h="18720" w:code="5"/>
      <w:pgMar w:top="216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1F35F" w14:textId="77777777" w:rsidR="003A6C8A" w:rsidRDefault="003A6C8A" w:rsidP="00C621A5">
      <w:pPr>
        <w:spacing w:after="0" w:line="240" w:lineRule="auto"/>
      </w:pPr>
      <w:r>
        <w:separator/>
      </w:r>
    </w:p>
  </w:endnote>
  <w:endnote w:type="continuationSeparator" w:id="0">
    <w:p w14:paraId="5F9590D4" w14:textId="77777777" w:rsidR="003A6C8A" w:rsidRDefault="003A6C8A" w:rsidP="00C62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urier New" w:hAnsi="Courier New" w:cs="Courier New"/>
        <w:u w:val="single"/>
      </w:rPr>
      <w:id w:val="10052308"/>
      <w:docPartObj>
        <w:docPartGallery w:val="Page Numbers (Bottom of Page)"/>
        <w:docPartUnique/>
      </w:docPartObj>
    </w:sdtPr>
    <w:sdtEndPr>
      <w:rPr>
        <w:rFonts w:ascii="Bodoni MT" w:hAnsi="Bodoni MT" w:cs="Times New Roman"/>
        <w:i/>
        <w:sz w:val="16"/>
        <w:szCs w:val="24"/>
      </w:rPr>
    </w:sdtEndPr>
    <w:sdtContent>
      <w:p w14:paraId="51D79758" w14:textId="77777777" w:rsidR="00C621A5" w:rsidRDefault="00C6643E" w:rsidP="00C621A5">
        <w:pPr>
          <w:pStyle w:val="Footer"/>
          <w:jc w:val="right"/>
          <w:rPr>
            <w:rFonts w:ascii="Courier New" w:hAnsi="Courier New" w:cs="Courier New"/>
            <w:u w:val="single"/>
          </w:rPr>
        </w:pPr>
        <w:r>
          <w:rPr>
            <w:rFonts w:ascii="Courier New" w:hAnsi="Courier New" w:cs="Courier New"/>
            <w:noProof/>
            <w:u w:val="single"/>
            <w:lang w:val="en-PH" w:eastAsia="en-PH"/>
          </w:rPr>
          <mc:AlternateContent>
            <mc:Choice Requires="wps">
              <w:drawing>
                <wp:anchor distT="0" distB="0" distL="114300" distR="114300" simplePos="0" relativeHeight="251664896" behindDoc="0" locked="0" layoutInCell="1" allowOverlap="1" wp14:anchorId="2765A6A3" wp14:editId="01B68745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96520</wp:posOffset>
                  </wp:positionV>
                  <wp:extent cx="6851015" cy="0"/>
                  <wp:effectExtent l="13335" t="12700" r="12700" b="15875"/>
                  <wp:wrapNone/>
                  <wp:docPr id="1" name="AutoShape 1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851015" cy="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004B052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0" o:spid="_x0000_s1026" type="#_x0000_t32" style="position:absolute;margin-left:.3pt;margin-top:7.6pt;width:539.45pt;height: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" strokeweight="1.25pt"/>
              </w:pict>
            </mc:Fallback>
          </mc:AlternateContent>
        </w:r>
      </w:p>
      <w:p w14:paraId="56D5EB40" w14:textId="35C7DCA6" w:rsidR="00FA4E77" w:rsidRDefault="00C621A5" w:rsidP="00FA4E77">
        <w:pPr>
          <w:spacing w:after="0" w:line="240" w:lineRule="auto"/>
          <w:rPr>
            <w:rFonts w:ascii="Courier New" w:hAnsi="Courier New" w:cs="Courier New"/>
            <w:sz w:val="20"/>
          </w:rPr>
        </w:pPr>
        <w:r>
          <w:rPr>
            <w:rFonts w:ascii="Courier New" w:hAnsi="Courier New" w:cs="Courier New"/>
            <w:u w:val="single"/>
          </w:rPr>
          <w:t>/</w:t>
        </w:r>
        <w:r w:rsidR="000E41C1">
          <w:rPr>
            <w:rFonts w:ascii="Courier New" w:hAnsi="Courier New" w:cs="Courier New"/>
            <w:u w:val="single"/>
          </w:rPr>
          <w:t>adfortin</w:t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  <w:t xml:space="preserve">      </w:t>
        </w:r>
        <w:r w:rsidR="00304358">
          <w:rPr>
            <w:rFonts w:ascii="Courier New" w:hAnsi="Courier New" w:cs="Courier New"/>
          </w:rPr>
          <w:t>MIDTERM Activities</w:t>
        </w:r>
        <w:r w:rsidR="00DA606C">
          <w:rPr>
            <w:rFonts w:ascii="Courier New" w:hAnsi="Courier New" w:cs="Courier New"/>
          </w:rPr>
          <w:tab/>
        </w:r>
        <w:r w:rsidR="00AB5921">
          <w:rPr>
            <w:rFonts w:ascii="Courier New" w:hAnsi="Courier New" w:cs="Courier New"/>
          </w:rPr>
          <w:tab/>
        </w:r>
        <w:sdt>
          <w:sdtPr>
            <w:rPr>
              <w:rFonts w:ascii="Courier New" w:hAnsi="Courier New" w:cs="Courier New"/>
              <w:sz w:val="20"/>
            </w:rPr>
            <w:id w:val="10052309"/>
            <w:docPartObj>
              <w:docPartGallery w:val="Page Numbers (Top of Page)"/>
              <w:docPartUnique/>
            </w:docPartObj>
          </w:sdtPr>
          <w:sdtContent>
            <w:r w:rsidR="00FA4E77">
              <w:rPr>
                <w:rFonts w:ascii="Courier New" w:hAnsi="Courier New" w:cs="Courier New"/>
                <w:sz w:val="20"/>
              </w:rPr>
              <w:tab/>
            </w:r>
            <w:r w:rsidR="00AB5921" w:rsidRPr="00AB5921">
              <w:rPr>
                <w:rFonts w:ascii="Courier New" w:hAnsi="Courier New" w:cs="Courier New"/>
                <w:sz w:val="20"/>
              </w:rPr>
              <w:t xml:space="preserve">Page </w: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begin"/>
            </w:r>
            <w:r w:rsidR="00AB5921" w:rsidRPr="00AB5921">
              <w:rPr>
                <w:rFonts w:ascii="Courier New" w:hAnsi="Courier New" w:cs="Courier New"/>
                <w:b/>
                <w:sz w:val="20"/>
              </w:rPr>
              <w:instrText xml:space="preserve"> PAGE </w:instrTex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separate"/>
            </w:r>
            <w:r w:rsidR="00361850">
              <w:rPr>
                <w:rFonts w:ascii="Courier New" w:hAnsi="Courier New" w:cs="Courier New"/>
                <w:b/>
                <w:noProof/>
                <w:sz w:val="20"/>
              </w:rPr>
              <w:t>5</w: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end"/>
            </w:r>
            <w:r w:rsidR="00AB5921" w:rsidRPr="00AB5921">
              <w:rPr>
                <w:rFonts w:ascii="Courier New" w:hAnsi="Courier New" w:cs="Courier New"/>
                <w:sz w:val="20"/>
              </w:rPr>
              <w:t xml:space="preserve"> of </w: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begin"/>
            </w:r>
            <w:r w:rsidR="00AB5921" w:rsidRPr="00AB5921">
              <w:rPr>
                <w:rFonts w:ascii="Courier New" w:hAnsi="Courier New" w:cs="Courier New"/>
                <w:sz w:val="20"/>
              </w:rPr>
              <w:instrText xml:space="preserve"> NUMPAGES  </w:instrTex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separate"/>
            </w:r>
            <w:r w:rsidR="00361850">
              <w:rPr>
                <w:rFonts w:ascii="Courier New" w:hAnsi="Courier New" w:cs="Courier New"/>
                <w:noProof/>
                <w:sz w:val="20"/>
              </w:rPr>
              <w:t>5</w: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end"/>
            </w:r>
          </w:sdtContent>
        </w:sdt>
      </w:p>
      <w:p w14:paraId="376BBE6E" w14:textId="724FB9B0" w:rsidR="00C621A5" w:rsidRPr="009456FF" w:rsidRDefault="00FA4E77" w:rsidP="009456FF">
        <w:pPr>
          <w:spacing w:after="0" w:line="240" w:lineRule="auto"/>
        </w:pP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  <w:t xml:space="preserve">                                           </w:t>
        </w:r>
        <w:r w:rsidR="00A20C12" w:rsidRPr="00B415AD">
          <w:rPr>
            <w:rFonts w:ascii="Bodoni MT" w:hAnsi="Bodoni MT" w:cs="Times New Roman"/>
            <w:i/>
            <w:sz w:val="10"/>
          </w:rPr>
          <w:t xml:space="preserve">Education is </w:t>
        </w:r>
        <w:r w:rsidR="0028087E" w:rsidRPr="00B415AD">
          <w:rPr>
            <w:rFonts w:ascii="Bodoni MT" w:hAnsi="Bodoni MT" w:cs="Times New Roman"/>
            <w:i/>
            <w:sz w:val="10"/>
          </w:rPr>
          <w:t>a</w:t>
        </w:r>
        <w:r w:rsidR="00A20C12" w:rsidRPr="00B415AD">
          <w:rPr>
            <w:rFonts w:ascii="Bodoni MT" w:hAnsi="Bodoni MT" w:cs="Times New Roman"/>
            <w:i/>
            <w:sz w:val="10"/>
          </w:rPr>
          <w:t xml:space="preserve"> key to success!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D2D57" w14:textId="77777777" w:rsidR="003A6C8A" w:rsidRDefault="003A6C8A" w:rsidP="00C621A5">
      <w:pPr>
        <w:spacing w:after="0" w:line="240" w:lineRule="auto"/>
      </w:pPr>
      <w:r>
        <w:separator/>
      </w:r>
    </w:p>
  </w:footnote>
  <w:footnote w:type="continuationSeparator" w:id="0">
    <w:p w14:paraId="64C2E2CA" w14:textId="77777777" w:rsidR="003A6C8A" w:rsidRDefault="003A6C8A" w:rsidP="00C62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EBF07" w14:textId="0416BD51" w:rsidR="00824703" w:rsidRDefault="005530AC">
    <w:pPr>
      <w:pStyle w:val="Header"/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705856" behindDoc="0" locked="0" layoutInCell="1" allowOverlap="1" wp14:anchorId="40DBEAC6" wp14:editId="1DC879D6">
              <wp:simplePos x="0" y="0"/>
              <wp:positionH relativeFrom="column">
                <wp:posOffset>7620</wp:posOffset>
              </wp:positionH>
              <wp:positionV relativeFrom="paragraph">
                <wp:posOffset>-335280</wp:posOffset>
              </wp:positionV>
              <wp:extent cx="6860540" cy="1101090"/>
              <wp:effectExtent l="0" t="0" r="35560" b="22860"/>
              <wp:wrapNone/>
              <wp:docPr id="2" name="Group 5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60540" cy="1101090"/>
                        <a:chOff x="726" y="182"/>
                        <a:chExt cx="10804" cy="1734"/>
                      </a:xfrm>
                    </wpg:grpSpPr>
                    <wps:wsp>
                      <wps:cNvPr id="3" name="Line 341"/>
                      <wps:cNvCnPr>
                        <a:cxnSpLocks noChangeShapeType="1"/>
                      </wps:cNvCnPr>
                      <wps:spPr bwMode="auto">
                        <a:xfrm>
                          <a:off x="730" y="1893"/>
                          <a:ext cx="1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Text Box 343"/>
                      <wps:cNvSpPr txBox="1">
                        <a:spLocks noChangeArrowheads="1"/>
                      </wps:cNvSpPr>
                      <wps:spPr bwMode="auto">
                        <a:xfrm>
                          <a:off x="726" y="1062"/>
                          <a:ext cx="10789" cy="4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C6E475" w14:textId="495450E5" w:rsidR="00824703" w:rsidRPr="00DB58A8" w:rsidRDefault="00E70B69" w:rsidP="00DB58A8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Activity </w:t>
                            </w:r>
                            <w:r w:rsidR="00D95713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>2</w:t>
                            </w:r>
                            <w:r w:rsidR="005530AC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</w:t>
                            </w:r>
                            <w:r w:rsidR="000D7533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>–</w:t>
                            </w:r>
                            <w:r w:rsidR="005530AC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Laboratory</w:t>
                            </w:r>
                            <w:r w:rsidR="000D7533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(Midter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342"/>
                      <wps:cNvSpPr txBox="1">
                        <a:spLocks noChangeArrowheads="1"/>
                      </wps:cNvSpPr>
                      <wps:spPr bwMode="auto">
                        <a:xfrm>
                          <a:off x="726" y="1442"/>
                          <a:ext cx="10804" cy="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80A9EF" w14:textId="4A3C874B" w:rsidR="00237FB0" w:rsidRPr="00EF2539" w:rsidRDefault="006F4105" w:rsidP="00237FB0">
                            <w:pPr>
                              <w:pStyle w:val="Heading4"/>
                              <w:jc w:val="center"/>
                              <w:rPr>
                                <w:rFonts w:ascii="Calibri" w:hAnsi="Calibri"/>
                                <w:color w:val="auto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auto"/>
                              </w:rPr>
                              <w:t>OBJECT-ORIENTED PROGRAMMING</w:t>
                            </w:r>
                          </w:p>
                          <w:p w14:paraId="6D03EDB8" w14:textId="77777777" w:rsidR="00237FB0" w:rsidRPr="00FF4AD8" w:rsidRDefault="00237FB0" w:rsidP="00237FB0"/>
                          <w:p w14:paraId="4AC39904" w14:textId="77777777" w:rsidR="00824703" w:rsidRPr="00CB5AB5" w:rsidRDefault="00824703" w:rsidP="00CB5AB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345"/>
                      <wps:cNvSpPr txBox="1">
                        <a:spLocks noChangeArrowheads="1"/>
                      </wps:cNvSpPr>
                      <wps:spPr bwMode="auto">
                        <a:xfrm>
                          <a:off x="726" y="182"/>
                          <a:ext cx="10789" cy="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954DF0" w14:textId="25E8B855" w:rsidR="00824703" w:rsidRPr="00F01948" w:rsidRDefault="0095282E" w:rsidP="00DB58A8">
                            <w:pPr>
                              <w:pStyle w:val="Heading1"/>
                              <w:jc w:val="center"/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  <w:t>Universidad</w:t>
                            </w:r>
                            <w:r w:rsidR="00824703" w:rsidRPr="00F01948"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  <w:t xml:space="preserve"> de Dagupan</w:t>
                            </w:r>
                          </w:p>
                          <w:p w14:paraId="30DBCE39" w14:textId="77777777" w:rsidR="00824703" w:rsidRPr="002D3C58" w:rsidRDefault="00824703" w:rsidP="00DB58A8">
                            <w:pPr>
                              <w:jc w:val="center"/>
                              <w:rPr>
                                <w:rFonts w:ascii="Garamond" w:hAnsi="Garamond" w:cs="Garamond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D3C58">
                              <w:rPr>
                                <w:rFonts w:ascii="Garamond" w:hAnsi="Garamond" w:cs="Garamond"/>
                                <w:i/>
                                <w:iCs/>
                                <w:sz w:val="20"/>
                                <w:szCs w:val="20"/>
                              </w:rPr>
                              <w:t>Arellano St., Dagupan 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DBEAC6" id="Group 520" o:spid="_x0000_s1026" style="position:absolute;margin-left:.6pt;margin-top:-26.4pt;width:540.2pt;height:86.7pt;z-index:251705856" coordorigin="726,182" coordsize="10804,1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">
              <v:line id="Line 341" o:spid="_x0000_s1027" style="position:absolute;visibility:visible;mso-wrap-style:square" from="730,1893" to="11530,1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" strokeweight="4.5pt">
                <v:stroke linestyle="thinThick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43" o:spid="_x0000_s1028" type="#_x0000_t202" style="position:absolute;left:726;top:1062;width:10789;height: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10C6E475" w14:textId="495450E5" w:rsidR="00824703" w:rsidRPr="00DB58A8" w:rsidRDefault="00E70B69" w:rsidP="00DB58A8">
                      <w:pPr>
                        <w:jc w:val="center"/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</w:pPr>
                      <w:r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Activity </w:t>
                      </w:r>
                      <w:r w:rsidR="00D95713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>2</w:t>
                      </w:r>
                      <w:r w:rsidR="005530AC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</w:t>
                      </w:r>
                      <w:r w:rsidR="000D7533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>–</w:t>
                      </w:r>
                      <w:r w:rsidR="005530AC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Laboratory</w:t>
                      </w:r>
                      <w:r w:rsidR="000D7533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(Midterms)</w:t>
                      </w:r>
                    </w:p>
                  </w:txbxContent>
                </v:textbox>
              </v:shape>
              <v:shape id="Text Box 342" o:spid="_x0000_s1029" type="#_x0000_t202" style="position:absolute;left:726;top:1442;width:10804;height: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1280A9EF" w14:textId="4A3C874B" w:rsidR="00237FB0" w:rsidRPr="00EF2539" w:rsidRDefault="006F4105" w:rsidP="00237FB0">
                      <w:pPr>
                        <w:pStyle w:val="Heading4"/>
                        <w:jc w:val="center"/>
                        <w:rPr>
                          <w:rFonts w:ascii="Calibri" w:hAnsi="Calibri"/>
                          <w:color w:val="auto"/>
                        </w:rPr>
                      </w:pPr>
                      <w:r>
                        <w:rPr>
                          <w:rFonts w:ascii="Calibri" w:hAnsi="Calibri"/>
                          <w:color w:val="auto"/>
                        </w:rPr>
                        <w:t>OBJECT-ORIENTED PROGRAMMING</w:t>
                      </w:r>
                    </w:p>
                    <w:p w14:paraId="6D03EDB8" w14:textId="77777777" w:rsidR="00237FB0" w:rsidRPr="00FF4AD8" w:rsidRDefault="00237FB0" w:rsidP="00237FB0"/>
                    <w:p w14:paraId="4AC39904" w14:textId="77777777" w:rsidR="00824703" w:rsidRPr="00CB5AB5" w:rsidRDefault="00824703" w:rsidP="00CB5AB5"/>
                  </w:txbxContent>
                </v:textbox>
              </v:shape>
              <v:shape id="Text Box 345" o:spid="_x0000_s1030" type="#_x0000_t202" style="position:absolute;left:726;top:182;width:10789;height: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2E954DF0" w14:textId="25E8B855" w:rsidR="00824703" w:rsidRPr="00F01948" w:rsidRDefault="0095282E" w:rsidP="00DB58A8">
                      <w:pPr>
                        <w:pStyle w:val="Heading1"/>
                        <w:jc w:val="center"/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</w:pPr>
                      <w:r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  <w:t>Universidad</w:t>
                      </w:r>
                      <w:r w:rsidR="00824703" w:rsidRPr="00F01948"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  <w:t xml:space="preserve"> de Dagupan</w:t>
                      </w:r>
                    </w:p>
                    <w:p w14:paraId="30DBCE39" w14:textId="77777777" w:rsidR="00824703" w:rsidRPr="002D3C58" w:rsidRDefault="00824703" w:rsidP="00DB58A8">
                      <w:pPr>
                        <w:jc w:val="center"/>
                        <w:rPr>
                          <w:rFonts w:ascii="Garamond" w:hAnsi="Garamond" w:cs="Garamond"/>
                          <w:i/>
                          <w:iCs/>
                          <w:sz w:val="20"/>
                          <w:szCs w:val="20"/>
                        </w:rPr>
                      </w:pPr>
                      <w:r w:rsidRPr="002D3C58">
                        <w:rPr>
                          <w:rFonts w:ascii="Garamond" w:hAnsi="Garamond" w:cs="Garamond"/>
                          <w:i/>
                          <w:iCs/>
                          <w:sz w:val="20"/>
                          <w:szCs w:val="20"/>
                        </w:rPr>
                        <w:t>Arellano St., Dagupan City</w:t>
                      </w:r>
                    </w:p>
                  </w:txbxContent>
                </v:textbox>
              </v:shape>
            </v:group>
          </w:pict>
        </mc:Fallback>
      </mc:AlternateContent>
    </w:r>
    <w:r w:rsidR="0095282E" w:rsidRPr="00CB388E">
      <w:rPr>
        <w:noProof/>
        <w:lang w:val="en-PH" w:eastAsia="en-PH"/>
      </w:rPr>
      <w:drawing>
        <wp:anchor distT="0" distB="0" distL="114300" distR="114300" simplePos="0" relativeHeight="251709952" behindDoc="0" locked="0" layoutInCell="1" allowOverlap="1" wp14:anchorId="42CB9BDE" wp14:editId="76180D19">
          <wp:simplePos x="0" y="0"/>
          <wp:positionH relativeFrom="column">
            <wp:posOffset>76200</wp:posOffset>
          </wp:positionH>
          <wp:positionV relativeFrom="paragraph">
            <wp:posOffset>-287867</wp:posOffset>
          </wp:positionV>
          <wp:extent cx="827405" cy="827405"/>
          <wp:effectExtent l="0" t="0" r="0" b="0"/>
          <wp:wrapNone/>
          <wp:docPr id="11" name="Picture 11" descr="UdD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dD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405" cy="82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282E">
      <w:rPr>
        <w:rFonts w:ascii="Rockwell" w:hAnsi="Rockwell"/>
        <w:b/>
        <w:noProof/>
        <w:sz w:val="26"/>
        <w:lang w:val="en-PH" w:eastAsia="en-PH"/>
      </w:rPr>
      <w:drawing>
        <wp:anchor distT="0" distB="0" distL="114300" distR="114300" simplePos="0" relativeHeight="251707904" behindDoc="1" locked="0" layoutInCell="1" allowOverlap="1" wp14:anchorId="1065DA52" wp14:editId="319F2A11">
          <wp:simplePos x="0" y="0"/>
          <wp:positionH relativeFrom="column">
            <wp:posOffset>5621867</wp:posOffset>
          </wp:positionH>
          <wp:positionV relativeFrom="paragraph">
            <wp:posOffset>-270933</wp:posOffset>
          </wp:positionV>
          <wp:extent cx="824230" cy="824230"/>
          <wp:effectExtent l="0" t="0" r="0" b="0"/>
          <wp:wrapNone/>
          <wp:docPr id="9" name="Picture 9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D00D7"/>
    <w:multiLevelType w:val="hybridMultilevel"/>
    <w:tmpl w:val="68C01C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EF5C59FA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B5E82"/>
    <w:multiLevelType w:val="hybridMultilevel"/>
    <w:tmpl w:val="B60A4E30"/>
    <w:lvl w:ilvl="0" w:tplc="EF5C59F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36000DD"/>
    <w:multiLevelType w:val="hybridMultilevel"/>
    <w:tmpl w:val="D7B28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E2874"/>
    <w:multiLevelType w:val="hybridMultilevel"/>
    <w:tmpl w:val="5F0EF56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F860806"/>
    <w:multiLevelType w:val="hybridMultilevel"/>
    <w:tmpl w:val="BFC8143A"/>
    <w:lvl w:ilvl="0" w:tplc="3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DF2D1C"/>
    <w:multiLevelType w:val="hybridMultilevel"/>
    <w:tmpl w:val="A59A76C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327254"/>
    <w:multiLevelType w:val="hybridMultilevel"/>
    <w:tmpl w:val="B3429E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F33AC"/>
    <w:multiLevelType w:val="hybridMultilevel"/>
    <w:tmpl w:val="674664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221A"/>
    <w:multiLevelType w:val="hybridMultilevel"/>
    <w:tmpl w:val="860AB7F6"/>
    <w:lvl w:ilvl="0" w:tplc="A5B47D1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A475900"/>
    <w:multiLevelType w:val="hybridMultilevel"/>
    <w:tmpl w:val="3F84289C"/>
    <w:lvl w:ilvl="0" w:tplc="EF5C59F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F2387A"/>
    <w:multiLevelType w:val="hybridMultilevel"/>
    <w:tmpl w:val="9FBA44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4E4958"/>
    <w:multiLevelType w:val="hybridMultilevel"/>
    <w:tmpl w:val="7A46750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2746D52"/>
    <w:multiLevelType w:val="hybridMultilevel"/>
    <w:tmpl w:val="35C0658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20528FB"/>
    <w:multiLevelType w:val="hybridMultilevel"/>
    <w:tmpl w:val="C4EE5D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D19A3"/>
    <w:multiLevelType w:val="hybridMultilevel"/>
    <w:tmpl w:val="6FD84D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EB1D5F"/>
    <w:multiLevelType w:val="hybridMultilevel"/>
    <w:tmpl w:val="94F884F6"/>
    <w:lvl w:ilvl="0" w:tplc="B82ACAF8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97409167">
    <w:abstractNumId w:val="14"/>
  </w:num>
  <w:num w:numId="2" w16cid:durableId="2078476662">
    <w:abstractNumId w:val="5"/>
  </w:num>
  <w:num w:numId="3" w16cid:durableId="1800302411">
    <w:abstractNumId w:val="13"/>
  </w:num>
  <w:num w:numId="4" w16cid:durableId="857616895">
    <w:abstractNumId w:val="3"/>
  </w:num>
  <w:num w:numId="5" w16cid:durableId="2050259740">
    <w:abstractNumId w:val="11"/>
  </w:num>
  <w:num w:numId="6" w16cid:durableId="2072384134">
    <w:abstractNumId w:val="8"/>
  </w:num>
  <w:num w:numId="7" w16cid:durableId="850215430">
    <w:abstractNumId w:val="12"/>
  </w:num>
  <w:num w:numId="8" w16cid:durableId="179201690">
    <w:abstractNumId w:val="4"/>
  </w:num>
  <w:num w:numId="9" w16cid:durableId="1366296765">
    <w:abstractNumId w:val="2"/>
  </w:num>
  <w:num w:numId="10" w16cid:durableId="1582981052">
    <w:abstractNumId w:val="6"/>
  </w:num>
  <w:num w:numId="11" w16cid:durableId="1657420061">
    <w:abstractNumId w:val="10"/>
  </w:num>
  <w:num w:numId="12" w16cid:durableId="2075621372">
    <w:abstractNumId w:val="15"/>
  </w:num>
  <w:num w:numId="13" w16cid:durableId="344526045">
    <w:abstractNumId w:val="7"/>
  </w:num>
  <w:num w:numId="14" w16cid:durableId="738132913">
    <w:abstractNumId w:val="9"/>
  </w:num>
  <w:num w:numId="15" w16cid:durableId="2090032416">
    <w:abstractNumId w:val="1"/>
  </w:num>
  <w:num w:numId="16" w16cid:durableId="1588075809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I3NDc2sTCyNDVX0lEKTi0uzszPAymwrAUA5qeeCywAAAA="/>
  </w:docVars>
  <w:rsids>
    <w:rsidRoot w:val="00CC3309"/>
    <w:rsid w:val="00002418"/>
    <w:rsid w:val="00005843"/>
    <w:rsid w:val="00006170"/>
    <w:rsid w:val="00016BFE"/>
    <w:rsid w:val="000467BF"/>
    <w:rsid w:val="00061871"/>
    <w:rsid w:val="0006394F"/>
    <w:rsid w:val="0006447F"/>
    <w:rsid w:val="0006451C"/>
    <w:rsid w:val="000776D0"/>
    <w:rsid w:val="00091C1C"/>
    <w:rsid w:val="00095332"/>
    <w:rsid w:val="00095CA9"/>
    <w:rsid w:val="00097A28"/>
    <w:rsid w:val="000A1058"/>
    <w:rsid w:val="000A424B"/>
    <w:rsid w:val="000C396E"/>
    <w:rsid w:val="000C4EFC"/>
    <w:rsid w:val="000D413E"/>
    <w:rsid w:val="000D706F"/>
    <w:rsid w:val="000D7533"/>
    <w:rsid w:val="000E13AB"/>
    <w:rsid w:val="000E41C1"/>
    <w:rsid w:val="000F13C8"/>
    <w:rsid w:val="000F36BD"/>
    <w:rsid w:val="001178CA"/>
    <w:rsid w:val="001219AB"/>
    <w:rsid w:val="00123E50"/>
    <w:rsid w:val="00130664"/>
    <w:rsid w:val="00132159"/>
    <w:rsid w:val="00133E99"/>
    <w:rsid w:val="001419F5"/>
    <w:rsid w:val="001422FB"/>
    <w:rsid w:val="00143F5A"/>
    <w:rsid w:val="001544A4"/>
    <w:rsid w:val="00154FF4"/>
    <w:rsid w:val="00162839"/>
    <w:rsid w:val="00162EC4"/>
    <w:rsid w:val="00164436"/>
    <w:rsid w:val="0016782D"/>
    <w:rsid w:val="001721F4"/>
    <w:rsid w:val="0018546C"/>
    <w:rsid w:val="00190D6F"/>
    <w:rsid w:val="001A2316"/>
    <w:rsid w:val="001B1AE7"/>
    <w:rsid w:val="001C713E"/>
    <w:rsid w:val="001D7722"/>
    <w:rsid w:val="001E0A6C"/>
    <w:rsid w:val="00203C94"/>
    <w:rsid w:val="00214512"/>
    <w:rsid w:val="002205F5"/>
    <w:rsid w:val="00237FB0"/>
    <w:rsid w:val="002437B1"/>
    <w:rsid w:val="00245C89"/>
    <w:rsid w:val="00253967"/>
    <w:rsid w:val="00262B73"/>
    <w:rsid w:val="00264D52"/>
    <w:rsid w:val="002729D6"/>
    <w:rsid w:val="002735D2"/>
    <w:rsid w:val="00277C2C"/>
    <w:rsid w:val="0028087E"/>
    <w:rsid w:val="002B42BC"/>
    <w:rsid w:val="002B4FD0"/>
    <w:rsid w:val="002C44E2"/>
    <w:rsid w:val="002D6F7A"/>
    <w:rsid w:val="00304358"/>
    <w:rsid w:val="00305B41"/>
    <w:rsid w:val="003076FC"/>
    <w:rsid w:val="00310F04"/>
    <w:rsid w:val="003174BC"/>
    <w:rsid w:val="003175C1"/>
    <w:rsid w:val="00320088"/>
    <w:rsid w:val="00330E70"/>
    <w:rsid w:val="00333280"/>
    <w:rsid w:val="00343D17"/>
    <w:rsid w:val="00354631"/>
    <w:rsid w:val="00355348"/>
    <w:rsid w:val="0035536D"/>
    <w:rsid w:val="003572AB"/>
    <w:rsid w:val="0036059C"/>
    <w:rsid w:val="00360D20"/>
    <w:rsid w:val="00361850"/>
    <w:rsid w:val="0038009F"/>
    <w:rsid w:val="003917C3"/>
    <w:rsid w:val="00391D78"/>
    <w:rsid w:val="003979F6"/>
    <w:rsid w:val="003A6C8A"/>
    <w:rsid w:val="003B5B58"/>
    <w:rsid w:val="003B619E"/>
    <w:rsid w:val="003B6376"/>
    <w:rsid w:val="003B6B99"/>
    <w:rsid w:val="003C0038"/>
    <w:rsid w:val="003C18FA"/>
    <w:rsid w:val="003D0113"/>
    <w:rsid w:val="003D439B"/>
    <w:rsid w:val="003F1120"/>
    <w:rsid w:val="003F4BE1"/>
    <w:rsid w:val="00401C37"/>
    <w:rsid w:val="004105C6"/>
    <w:rsid w:val="0041178F"/>
    <w:rsid w:val="00415B58"/>
    <w:rsid w:val="00421DEE"/>
    <w:rsid w:val="00422730"/>
    <w:rsid w:val="00432441"/>
    <w:rsid w:val="004540F8"/>
    <w:rsid w:val="0045561E"/>
    <w:rsid w:val="004721F5"/>
    <w:rsid w:val="0047556C"/>
    <w:rsid w:val="00496FE6"/>
    <w:rsid w:val="004A6A59"/>
    <w:rsid w:val="004C137A"/>
    <w:rsid w:val="004C5BCD"/>
    <w:rsid w:val="004C7FCB"/>
    <w:rsid w:val="004E53C1"/>
    <w:rsid w:val="004F4F72"/>
    <w:rsid w:val="005006E9"/>
    <w:rsid w:val="005047ED"/>
    <w:rsid w:val="00512AD2"/>
    <w:rsid w:val="00514142"/>
    <w:rsid w:val="00515C5B"/>
    <w:rsid w:val="0052188F"/>
    <w:rsid w:val="00523A19"/>
    <w:rsid w:val="00533F8A"/>
    <w:rsid w:val="0054088A"/>
    <w:rsid w:val="005455E2"/>
    <w:rsid w:val="005530AC"/>
    <w:rsid w:val="00553D91"/>
    <w:rsid w:val="00560DE5"/>
    <w:rsid w:val="005630D6"/>
    <w:rsid w:val="005646A9"/>
    <w:rsid w:val="00567B80"/>
    <w:rsid w:val="00576725"/>
    <w:rsid w:val="005851C4"/>
    <w:rsid w:val="0059041E"/>
    <w:rsid w:val="005D2529"/>
    <w:rsid w:val="005D3315"/>
    <w:rsid w:val="00606661"/>
    <w:rsid w:val="006108DB"/>
    <w:rsid w:val="00623855"/>
    <w:rsid w:val="0065197E"/>
    <w:rsid w:val="006547A9"/>
    <w:rsid w:val="00660183"/>
    <w:rsid w:val="006770A5"/>
    <w:rsid w:val="0068768F"/>
    <w:rsid w:val="006B7DF1"/>
    <w:rsid w:val="006D13FE"/>
    <w:rsid w:val="006E784E"/>
    <w:rsid w:val="006F4105"/>
    <w:rsid w:val="007022CA"/>
    <w:rsid w:val="007123FB"/>
    <w:rsid w:val="00715282"/>
    <w:rsid w:val="00716A9F"/>
    <w:rsid w:val="00731E0F"/>
    <w:rsid w:val="00771AFF"/>
    <w:rsid w:val="00787EA3"/>
    <w:rsid w:val="00792E38"/>
    <w:rsid w:val="007971C4"/>
    <w:rsid w:val="007A03BA"/>
    <w:rsid w:val="007A3475"/>
    <w:rsid w:val="007C6762"/>
    <w:rsid w:val="007E5502"/>
    <w:rsid w:val="007F6F15"/>
    <w:rsid w:val="0080395F"/>
    <w:rsid w:val="00820717"/>
    <w:rsid w:val="00824703"/>
    <w:rsid w:val="00831417"/>
    <w:rsid w:val="008409FD"/>
    <w:rsid w:val="008546EF"/>
    <w:rsid w:val="008609CD"/>
    <w:rsid w:val="0086699C"/>
    <w:rsid w:val="00886A1B"/>
    <w:rsid w:val="008873D0"/>
    <w:rsid w:val="008903C2"/>
    <w:rsid w:val="008912CD"/>
    <w:rsid w:val="00894470"/>
    <w:rsid w:val="00895471"/>
    <w:rsid w:val="008A1316"/>
    <w:rsid w:val="008A3119"/>
    <w:rsid w:val="008A3602"/>
    <w:rsid w:val="008B1EC3"/>
    <w:rsid w:val="008B2BC6"/>
    <w:rsid w:val="008C2476"/>
    <w:rsid w:val="008D4193"/>
    <w:rsid w:val="008D5D45"/>
    <w:rsid w:val="008F1A35"/>
    <w:rsid w:val="00900CD1"/>
    <w:rsid w:val="00902508"/>
    <w:rsid w:val="00931535"/>
    <w:rsid w:val="00937DC9"/>
    <w:rsid w:val="009456FF"/>
    <w:rsid w:val="0094697E"/>
    <w:rsid w:val="00946BDF"/>
    <w:rsid w:val="0095282E"/>
    <w:rsid w:val="009721AB"/>
    <w:rsid w:val="009750E1"/>
    <w:rsid w:val="00975821"/>
    <w:rsid w:val="00976651"/>
    <w:rsid w:val="00984507"/>
    <w:rsid w:val="009A4BED"/>
    <w:rsid w:val="009A6E33"/>
    <w:rsid w:val="009B48B1"/>
    <w:rsid w:val="009B7302"/>
    <w:rsid w:val="009D30CF"/>
    <w:rsid w:val="009D5A0F"/>
    <w:rsid w:val="009D6B84"/>
    <w:rsid w:val="009E2223"/>
    <w:rsid w:val="009E2A07"/>
    <w:rsid w:val="009E46B1"/>
    <w:rsid w:val="009F7EAA"/>
    <w:rsid w:val="00A160F8"/>
    <w:rsid w:val="00A164DA"/>
    <w:rsid w:val="00A16AA3"/>
    <w:rsid w:val="00A20C12"/>
    <w:rsid w:val="00A23909"/>
    <w:rsid w:val="00A269A7"/>
    <w:rsid w:val="00A51978"/>
    <w:rsid w:val="00A56456"/>
    <w:rsid w:val="00A63762"/>
    <w:rsid w:val="00A63BAA"/>
    <w:rsid w:val="00A66553"/>
    <w:rsid w:val="00A701BC"/>
    <w:rsid w:val="00A77278"/>
    <w:rsid w:val="00A81037"/>
    <w:rsid w:val="00A81AED"/>
    <w:rsid w:val="00A846A5"/>
    <w:rsid w:val="00A878D3"/>
    <w:rsid w:val="00AA5574"/>
    <w:rsid w:val="00AA6E46"/>
    <w:rsid w:val="00AB06B8"/>
    <w:rsid w:val="00AB54C0"/>
    <w:rsid w:val="00AB5921"/>
    <w:rsid w:val="00AC5EFC"/>
    <w:rsid w:val="00AE47B7"/>
    <w:rsid w:val="00AE541B"/>
    <w:rsid w:val="00AF19BB"/>
    <w:rsid w:val="00AF694E"/>
    <w:rsid w:val="00AF7DCE"/>
    <w:rsid w:val="00B03673"/>
    <w:rsid w:val="00B07448"/>
    <w:rsid w:val="00B1456A"/>
    <w:rsid w:val="00B257FC"/>
    <w:rsid w:val="00B25CCD"/>
    <w:rsid w:val="00B415AD"/>
    <w:rsid w:val="00B42C25"/>
    <w:rsid w:val="00B52988"/>
    <w:rsid w:val="00B55378"/>
    <w:rsid w:val="00B61525"/>
    <w:rsid w:val="00B71C8C"/>
    <w:rsid w:val="00B71E09"/>
    <w:rsid w:val="00B73DFF"/>
    <w:rsid w:val="00B76BA3"/>
    <w:rsid w:val="00BA5406"/>
    <w:rsid w:val="00BB01AA"/>
    <w:rsid w:val="00BB0B11"/>
    <w:rsid w:val="00BB1402"/>
    <w:rsid w:val="00BC78C7"/>
    <w:rsid w:val="00BD6ED8"/>
    <w:rsid w:val="00BE1894"/>
    <w:rsid w:val="00BF029D"/>
    <w:rsid w:val="00C16262"/>
    <w:rsid w:val="00C2334E"/>
    <w:rsid w:val="00C245B2"/>
    <w:rsid w:val="00C30DCA"/>
    <w:rsid w:val="00C37017"/>
    <w:rsid w:val="00C41817"/>
    <w:rsid w:val="00C42B48"/>
    <w:rsid w:val="00C61445"/>
    <w:rsid w:val="00C621A5"/>
    <w:rsid w:val="00C6643E"/>
    <w:rsid w:val="00C74346"/>
    <w:rsid w:val="00C83F2D"/>
    <w:rsid w:val="00C9150E"/>
    <w:rsid w:val="00C929E9"/>
    <w:rsid w:val="00CA3931"/>
    <w:rsid w:val="00CB5AB5"/>
    <w:rsid w:val="00CC3309"/>
    <w:rsid w:val="00CC4E59"/>
    <w:rsid w:val="00CD11B8"/>
    <w:rsid w:val="00CD3267"/>
    <w:rsid w:val="00CE58D9"/>
    <w:rsid w:val="00CF2F7F"/>
    <w:rsid w:val="00CF42DC"/>
    <w:rsid w:val="00CF4D9A"/>
    <w:rsid w:val="00D03C59"/>
    <w:rsid w:val="00D278A1"/>
    <w:rsid w:val="00D30203"/>
    <w:rsid w:val="00D306E3"/>
    <w:rsid w:val="00D31645"/>
    <w:rsid w:val="00D41D63"/>
    <w:rsid w:val="00D45D11"/>
    <w:rsid w:val="00D6219F"/>
    <w:rsid w:val="00D91C1E"/>
    <w:rsid w:val="00D920E7"/>
    <w:rsid w:val="00D94E17"/>
    <w:rsid w:val="00D95101"/>
    <w:rsid w:val="00D95713"/>
    <w:rsid w:val="00DA0303"/>
    <w:rsid w:val="00DA3A48"/>
    <w:rsid w:val="00DA606C"/>
    <w:rsid w:val="00DB3AD6"/>
    <w:rsid w:val="00DB58A8"/>
    <w:rsid w:val="00DC04BB"/>
    <w:rsid w:val="00DC157D"/>
    <w:rsid w:val="00DC1E6B"/>
    <w:rsid w:val="00DC5D44"/>
    <w:rsid w:val="00DE00B6"/>
    <w:rsid w:val="00DE5CF6"/>
    <w:rsid w:val="00DF2303"/>
    <w:rsid w:val="00E03F03"/>
    <w:rsid w:val="00E239BD"/>
    <w:rsid w:val="00E26B11"/>
    <w:rsid w:val="00E32000"/>
    <w:rsid w:val="00E321FE"/>
    <w:rsid w:val="00E35178"/>
    <w:rsid w:val="00E400C2"/>
    <w:rsid w:val="00E414FF"/>
    <w:rsid w:val="00E45464"/>
    <w:rsid w:val="00E4574D"/>
    <w:rsid w:val="00E4641D"/>
    <w:rsid w:val="00E60F42"/>
    <w:rsid w:val="00E66C7D"/>
    <w:rsid w:val="00E7075E"/>
    <w:rsid w:val="00E70B69"/>
    <w:rsid w:val="00E7118C"/>
    <w:rsid w:val="00E71B9E"/>
    <w:rsid w:val="00E742F6"/>
    <w:rsid w:val="00E766CB"/>
    <w:rsid w:val="00E76EFA"/>
    <w:rsid w:val="00E82EDB"/>
    <w:rsid w:val="00EC046E"/>
    <w:rsid w:val="00ED4F68"/>
    <w:rsid w:val="00EE3C97"/>
    <w:rsid w:val="00EF1CEB"/>
    <w:rsid w:val="00F0514A"/>
    <w:rsid w:val="00F05D2A"/>
    <w:rsid w:val="00F108E2"/>
    <w:rsid w:val="00F12C0D"/>
    <w:rsid w:val="00F27A0E"/>
    <w:rsid w:val="00F5226E"/>
    <w:rsid w:val="00F53A6C"/>
    <w:rsid w:val="00F55F62"/>
    <w:rsid w:val="00F57F9B"/>
    <w:rsid w:val="00F715B0"/>
    <w:rsid w:val="00F7217E"/>
    <w:rsid w:val="00F76DF3"/>
    <w:rsid w:val="00F779AA"/>
    <w:rsid w:val="00F80BB7"/>
    <w:rsid w:val="00F85ADD"/>
    <w:rsid w:val="00F927C4"/>
    <w:rsid w:val="00F97AF8"/>
    <w:rsid w:val="00FA0135"/>
    <w:rsid w:val="00FA4E77"/>
    <w:rsid w:val="00FB2740"/>
    <w:rsid w:val="00FC2E3D"/>
    <w:rsid w:val="00FC4481"/>
    <w:rsid w:val="00FC4A4D"/>
    <w:rsid w:val="00FD576A"/>
    <w:rsid w:val="00FE3E61"/>
    <w:rsid w:val="00FE5721"/>
    <w:rsid w:val="00FE66F7"/>
    <w:rsid w:val="00FF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F0C05"/>
  <w15:docId w15:val="{4BEC5384-BEF1-46F1-92E2-0C60849F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C2C"/>
  </w:style>
  <w:style w:type="paragraph" w:styleId="Heading1">
    <w:name w:val="heading 1"/>
    <w:basedOn w:val="Normal"/>
    <w:next w:val="Normal"/>
    <w:link w:val="Heading1Char"/>
    <w:uiPriority w:val="99"/>
    <w:qFormat/>
    <w:rsid w:val="00C621A5"/>
    <w:pPr>
      <w:keepNext/>
      <w:spacing w:after="0" w:line="240" w:lineRule="auto"/>
      <w:jc w:val="right"/>
      <w:outlineLvl w:val="0"/>
    </w:pPr>
    <w:rPr>
      <w:rFonts w:ascii="Century Gothic" w:eastAsia="Times New Roman" w:hAnsi="Century Gothic" w:cs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621A5"/>
    <w:pPr>
      <w:keepNext/>
      <w:spacing w:after="0" w:line="240" w:lineRule="auto"/>
      <w:jc w:val="right"/>
      <w:outlineLvl w:val="2"/>
    </w:pPr>
    <w:rPr>
      <w:rFonts w:ascii="Courier New" w:eastAsia="Times New Roman" w:hAnsi="Courier New" w:cs="Times New Roman"/>
      <w:b/>
      <w:bCs/>
      <w:color w:val="999999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21A5"/>
    <w:pPr>
      <w:keepNext/>
      <w:spacing w:after="0" w:line="240" w:lineRule="auto"/>
      <w:jc w:val="right"/>
      <w:outlineLvl w:val="3"/>
    </w:pPr>
    <w:rPr>
      <w:rFonts w:ascii="Century Gothic" w:eastAsia="Times New Roman" w:hAnsi="Century Gothic" w:cs="Times New Roman"/>
      <w:b/>
      <w:bCs/>
      <w:color w:val="999999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1A5"/>
  </w:style>
  <w:style w:type="paragraph" w:styleId="Footer">
    <w:name w:val="footer"/>
    <w:basedOn w:val="Normal"/>
    <w:link w:val="FooterChar"/>
    <w:uiPriority w:val="99"/>
    <w:unhideWhenUsed/>
    <w:rsid w:val="00C62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1A5"/>
  </w:style>
  <w:style w:type="paragraph" w:styleId="BalloonText">
    <w:name w:val="Balloon Text"/>
    <w:basedOn w:val="Normal"/>
    <w:link w:val="BalloonTextChar"/>
    <w:uiPriority w:val="99"/>
    <w:semiHidden/>
    <w:unhideWhenUsed/>
    <w:rsid w:val="00C62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1A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9"/>
    <w:rsid w:val="00C621A5"/>
    <w:rPr>
      <w:rFonts w:ascii="Century Gothic" w:eastAsia="Times New Roman" w:hAnsi="Century Gothic" w:cs="Times New Roman"/>
      <w:b/>
      <w:bCs/>
      <w:color w:val="999999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C621A5"/>
    <w:rPr>
      <w:rFonts w:ascii="Courier New" w:eastAsia="Times New Roman" w:hAnsi="Courier New" w:cs="Times New Roman"/>
      <w:b/>
      <w:bCs/>
      <w:color w:val="999999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C621A5"/>
    <w:rPr>
      <w:rFonts w:ascii="Century Gothic" w:eastAsia="Times New Roman" w:hAnsi="Century Gothic" w:cs="Times New Roman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3076FC"/>
    <w:pPr>
      <w:ind w:left="720"/>
      <w:contextualSpacing/>
    </w:pPr>
  </w:style>
  <w:style w:type="table" w:styleId="TableGrid">
    <w:name w:val="Table Grid"/>
    <w:basedOn w:val="TableNormal"/>
    <w:uiPriority w:val="59"/>
    <w:rsid w:val="00C9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76E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oken">
    <w:name w:val="token"/>
    <w:basedOn w:val="DefaultParagraphFont"/>
    <w:rsid w:val="009F7E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1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764FB6-F4AA-4A87-AB30-913B6394D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rwyndbest</dc:creator>
  <cp:lastModifiedBy>ARNALDY</cp:lastModifiedBy>
  <cp:revision>10</cp:revision>
  <cp:lastPrinted>2021-07-08T01:52:00Z</cp:lastPrinted>
  <dcterms:created xsi:type="dcterms:W3CDTF">2023-10-22T14:23:00Z</dcterms:created>
  <dcterms:modified xsi:type="dcterms:W3CDTF">2023-10-22T17:13:00Z</dcterms:modified>
</cp:coreProperties>
</file>